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efficients for Time Series Models of Change by Depth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rdered Beta Regression where proportion ~ centered year * depth + (1|Subsite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cyonium siderium, R2 = 0.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cyonium sideri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0.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0.2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0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0.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0.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tilus edulis, R2 = 0.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tilus edulis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dentified red fleshy crust, R2 = 0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dentified red fleshy crust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34:16Z</dcterms:created>
  <dcterms:modified xsi:type="dcterms:W3CDTF">2025-10-22T19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